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56029247"/>
        <w:docPartObj>
          <w:docPartGallery w:val="Cover Pages"/>
          <w:docPartUnique/>
        </w:docPartObj>
      </w:sdtPr>
      <w:sdtEndPr>
        <w:rPr>
          <w:b/>
          <w:bCs/>
          <w:sz w:val="28"/>
          <w:szCs w:val="28"/>
        </w:rPr>
      </w:sdtEndPr>
      <w:sdtContent>
        <w:p w14:paraId="0F0503CB" w14:textId="027A663E" w:rsidR="00B40B6A" w:rsidRDefault="00B40B6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F0971A5" wp14:editId="62DC500D">
                    <wp:simplePos x="0" y="0"/>
                    <wp:positionH relativeFrom="page">
                      <wp:posOffset>4381805</wp:posOffset>
                    </wp:positionH>
                    <wp:positionV relativeFrom="page">
                      <wp:posOffset>0</wp:posOffset>
                    </wp:positionV>
                    <wp:extent cx="3267288" cy="10058400"/>
                    <wp:effectExtent l="0" t="0" r="9525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267288" cy="10058400"/>
                              <a:chOff x="-153618" y="0"/>
                              <a:chExt cx="3267288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2C10EBBC" w14:textId="297DAA54" w:rsidR="00B40B6A" w:rsidRPr="00050372" w:rsidRDefault="00050372">
                                  <w:pPr>
                                    <w:pStyle w:val="NoSpacing"/>
                                    <w:rPr>
                                      <w:color w:val="C00000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color w:val="C00000"/>
                                      <w:sz w:val="96"/>
                                      <w:szCs w:val="96"/>
                                    </w:rPr>
                                    <w:t>Lab 2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53618" y="7973360"/>
                                <a:ext cx="3105222" cy="1631497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4075CE9C" w14:textId="194F9AEA" w:rsidR="00050372" w:rsidRPr="00B233F1" w:rsidRDefault="00050372" w:rsidP="00050372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Team Members</w:t>
                                  </w:r>
                                  <w:r w:rsidR="00B40B6A"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:</w:t>
                                  </w:r>
                                </w:p>
                                <w:p w14:paraId="3A612DB1" w14:textId="0A858CC3" w:rsidR="00B40B6A" w:rsidRPr="00B233F1" w:rsidRDefault="00B40B6A" w:rsidP="00050372">
                                  <w:pPr>
                                    <w:spacing w:line="360" w:lineRule="auto"/>
                                    <w:ind w:left="360" w:hanging="360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lan Tony (191CS207)</w:t>
                                  </w:r>
                                </w:p>
                                <w:p w14:paraId="5D6A81DD" w14:textId="53342F02" w:rsidR="00B40B6A" w:rsidRPr="00B233F1" w:rsidRDefault="00B40B6A" w:rsidP="00050372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</w:pPr>
                                  <w:r w:rsidRPr="00B233F1">
                                    <w:rPr>
                                      <w:color w:val="0070C0"/>
                                      <w:sz w:val="32"/>
                                      <w:szCs w:val="32"/>
                                    </w:rPr>
                                    <w:t>Aashish Prateek (191CS225)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1F0971A5" id="Group 453" o:spid="_x0000_s1026" style="position:absolute;margin-left:345pt;margin-top:0;width:257.25pt;height:11in;z-index:251659264;mso-height-percent:1000;mso-position-horizontal-relative:page;mso-position-vertical-relative:page;mso-height-percent:1000" coordorigin="-1536" coordsize="32672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a8d08d [1945]" stroked="f" strokecolor="white" strokeweight="1pt">
                      <v:fill r:id="rId6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2C10EBBC" w14:textId="297DAA54" w:rsidR="00B40B6A" w:rsidRPr="00050372" w:rsidRDefault="00050372">
                            <w:pPr>
                              <w:pStyle w:val="NoSpacing"/>
                              <w:rPr>
                                <w:color w:val="C0000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C00000"/>
                                <w:sz w:val="96"/>
                                <w:szCs w:val="96"/>
                              </w:rPr>
                              <w:t>Lab 2</w:t>
                            </w:r>
                          </w:p>
                        </w:txbxContent>
                      </v:textbox>
                    </v:rect>
                    <v:rect id="Rectangle 9" o:spid="_x0000_s1030" style="position:absolute;left:-1536;top:79733;width:31052;height:16315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4075CE9C" w14:textId="194F9AEA" w:rsidR="00050372" w:rsidRPr="00B233F1" w:rsidRDefault="00050372" w:rsidP="00050372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Team Members</w:t>
                            </w:r>
                            <w:r w:rsidR="00B40B6A"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3A612DB1" w14:textId="0A858CC3" w:rsidR="00B40B6A" w:rsidRPr="00B233F1" w:rsidRDefault="00B40B6A" w:rsidP="00050372">
                            <w:pPr>
                              <w:spacing w:line="360" w:lineRule="auto"/>
                              <w:ind w:left="360" w:hanging="360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lan Tony (191CS207)</w:t>
                            </w:r>
                          </w:p>
                          <w:p w14:paraId="5D6A81DD" w14:textId="53342F02" w:rsidR="00B40B6A" w:rsidRPr="00B233F1" w:rsidRDefault="00B40B6A" w:rsidP="00050372">
                            <w:pPr>
                              <w:pStyle w:val="NoSpacing"/>
                              <w:spacing w:line="360" w:lineRule="auto"/>
                              <w:rPr>
                                <w:color w:val="0070C0"/>
                                <w:sz w:val="32"/>
                                <w:szCs w:val="32"/>
                              </w:rPr>
                            </w:pPr>
                            <w:r w:rsidRPr="00B233F1">
                              <w:rPr>
                                <w:color w:val="0070C0"/>
                                <w:sz w:val="32"/>
                                <w:szCs w:val="32"/>
                              </w:rPr>
                              <w:t>Aashish Prateek (191CS225)</w:t>
                            </w: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2C978296" wp14:editId="1D5A425E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7611A3AC" w14:textId="542C3032" w:rsidR="00B40B6A" w:rsidRDefault="00050372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Computer Networks Lab (CS302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2C978296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7611A3AC" w14:textId="542C3032" w:rsidR="00B40B6A" w:rsidRDefault="00050372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Computer Networks Lab (CS302)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521B3C16" w14:textId="04566C03" w:rsidR="00B40B6A" w:rsidRDefault="00B40B6A">
          <w:pPr>
            <w:rPr>
              <w:b/>
              <w:bCs/>
              <w:sz w:val="28"/>
              <w:szCs w:val="28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0FB5574E" wp14:editId="2897E08A">
                <wp:simplePos x="0" y="0"/>
                <wp:positionH relativeFrom="page">
                  <wp:align>left</wp:align>
                </wp:positionH>
                <wp:positionV relativeFrom="page">
                  <wp:posOffset>3496666</wp:posOffset>
                </wp:positionV>
                <wp:extent cx="7543444" cy="5028964"/>
                <wp:effectExtent l="0" t="0" r="635" b="635"/>
                <wp:wrapNone/>
                <wp:docPr id="46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4" name="Picture 1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43444" cy="5028964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rPr>
              <w:b/>
              <w:bCs/>
              <w:sz w:val="28"/>
              <w:szCs w:val="28"/>
            </w:rPr>
            <w:br w:type="page"/>
          </w:r>
        </w:p>
      </w:sdtContent>
    </w:sdt>
    <w:p w14:paraId="014A8BAA" w14:textId="11ADC2EA" w:rsidR="00010063" w:rsidRDefault="00010063" w:rsidP="000100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Question </w:t>
      </w:r>
      <w:r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>:</w:t>
      </w:r>
    </w:p>
    <w:p w14:paraId="6AA98179" w14:textId="0CE11CA5" w:rsidR="00010063" w:rsidRDefault="00D46E2F" w:rsidP="00010063">
      <w:pPr>
        <w:rPr>
          <w:sz w:val="28"/>
          <w:szCs w:val="28"/>
        </w:rPr>
      </w:pPr>
      <w:r>
        <w:rPr>
          <w:sz w:val="28"/>
          <w:szCs w:val="28"/>
        </w:rPr>
        <w:t>Code:</w:t>
      </w:r>
    </w:p>
    <w:p w14:paraId="22F5FF7F" w14:textId="548B9F81" w:rsidR="00593C8F" w:rsidRDefault="00593C8F" w:rsidP="00010063">
      <w:pPr>
        <w:rPr>
          <w:i/>
          <w:iCs/>
        </w:rPr>
      </w:pPr>
      <w:r>
        <w:rPr>
          <w:i/>
          <w:iCs/>
        </w:rPr>
        <w:t>htdocs/index.html</w:t>
      </w:r>
    </w:p>
    <w:bookmarkStart w:id="0" w:name="_MON_1695149220"/>
    <w:bookmarkEnd w:id="0"/>
    <w:p w14:paraId="7214F0F3" w14:textId="7AA4E51A" w:rsidR="00593C8F" w:rsidRPr="00593C8F" w:rsidRDefault="00593C8F" w:rsidP="00010063">
      <w:pPr>
        <w:rPr>
          <w:i/>
          <w:iCs/>
        </w:rPr>
      </w:pPr>
      <w:r>
        <w:rPr>
          <w:i/>
          <w:iCs/>
        </w:rPr>
        <w:object w:dxaOrig="9026" w:dyaOrig="3015" w14:anchorId="6382226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451.3pt;height:150.75pt" o:ole="">
            <v:imagedata r:id="rId8" o:title=""/>
          </v:shape>
          <o:OLEObject Type="Embed" ProgID="Word.OpenDocumentText.12" ShapeID="_x0000_i1051" DrawAspect="Content" ObjectID="_1695152510" r:id="rId9"/>
        </w:object>
      </w:r>
    </w:p>
    <w:p w14:paraId="00A6D2BE" w14:textId="77777777" w:rsidR="00593C8F" w:rsidRDefault="00593C8F" w:rsidP="00593C8F">
      <w:pPr>
        <w:rPr>
          <w:i/>
          <w:iCs/>
        </w:rPr>
      </w:pPr>
    </w:p>
    <w:p w14:paraId="6C8E419B" w14:textId="77777777" w:rsidR="00593C8F" w:rsidRDefault="00593C8F" w:rsidP="00593C8F">
      <w:pPr>
        <w:rPr>
          <w:i/>
          <w:iCs/>
        </w:rPr>
      </w:pPr>
    </w:p>
    <w:p w14:paraId="16F9F0CE" w14:textId="77777777" w:rsidR="00593C8F" w:rsidRDefault="00593C8F" w:rsidP="00593C8F">
      <w:pPr>
        <w:rPr>
          <w:i/>
          <w:iCs/>
        </w:rPr>
      </w:pPr>
    </w:p>
    <w:p w14:paraId="154AC31A" w14:textId="77777777" w:rsidR="00593C8F" w:rsidRDefault="00593C8F" w:rsidP="00593C8F">
      <w:pPr>
        <w:rPr>
          <w:i/>
          <w:iCs/>
        </w:rPr>
      </w:pPr>
    </w:p>
    <w:p w14:paraId="52EEC0BA" w14:textId="77777777" w:rsidR="00593C8F" w:rsidRDefault="00593C8F" w:rsidP="00593C8F">
      <w:pPr>
        <w:rPr>
          <w:i/>
          <w:iCs/>
        </w:rPr>
      </w:pPr>
    </w:p>
    <w:p w14:paraId="26A39688" w14:textId="77777777" w:rsidR="00593C8F" w:rsidRDefault="00593C8F" w:rsidP="00593C8F">
      <w:pPr>
        <w:rPr>
          <w:i/>
          <w:iCs/>
        </w:rPr>
      </w:pPr>
    </w:p>
    <w:p w14:paraId="69DA65E9" w14:textId="77777777" w:rsidR="00593C8F" w:rsidRDefault="00593C8F" w:rsidP="00593C8F">
      <w:pPr>
        <w:rPr>
          <w:i/>
          <w:iCs/>
        </w:rPr>
      </w:pPr>
    </w:p>
    <w:p w14:paraId="4BDD2B32" w14:textId="77777777" w:rsidR="00593C8F" w:rsidRDefault="00593C8F" w:rsidP="00593C8F">
      <w:pPr>
        <w:rPr>
          <w:i/>
          <w:iCs/>
        </w:rPr>
      </w:pPr>
    </w:p>
    <w:p w14:paraId="6348C5A8" w14:textId="2658915B" w:rsidR="00593C8F" w:rsidRPr="00593C8F" w:rsidRDefault="00593C8F" w:rsidP="00593C8F">
      <w:pPr>
        <w:jc w:val="center"/>
        <w:rPr>
          <w:i/>
          <w:iCs/>
          <w:sz w:val="44"/>
          <w:szCs w:val="44"/>
        </w:rPr>
      </w:pPr>
      <w:r w:rsidRPr="00593C8F">
        <w:rPr>
          <w:i/>
          <w:iCs/>
          <w:sz w:val="44"/>
          <w:szCs w:val="44"/>
        </w:rPr>
        <w:t>P.T.O</w:t>
      </w:r>
    </w:p>
    <w:p w14:paraId="481C792A" w14:textId="77777777" w:rsidR="00593C8F" w:rsidRDefault="00593C8F" w:rsidP="00593C8F">
      <w:pPr>
        <w:rPr>
          <w:i/>
          <w:iCs/>
        </w:rPr>
      </w:pPr>
    </w:p>
    <w:p w14:paraId="31221A8D" w14:textId="77777777" w:rsidR="00593C8F" w:rsidRDefault="00593C8F" w:rsidP="00593C8F">
      <w:pPr>
        <w:rPr>
          <w:i/>
          <w:iCs/>
        </w:rPr>
      </w:pPr>
    </w:p>
    <w:p w14:paraId="2737A0C8" w14:textId="77777777" w:rsidR="00593C8F" w:rsidRDefault="00593C8F" w:rsidP="00593C8F">
      <w:pPr>
        <w:rPr>
          <w:i/>
          <w:iCs/>
        </w:rPr>
      </w:pPr>
    </w:p>
    <w:p w14:paraId="0DE9635E" w14:textId="77777777" w:rsidR="00593C8F" w:rsidRDefault="00593C8F" w:rsidP="00593C8F">
      <w:pPr>
        <w:rPr>
          <w:i/>
          <w:iCs/>
        </w:rPr>
      </w:pPr>
    </w:p>
    <w:p w14:paraId="0630BE9C" w14:textId="77777777" w:rsidR="00593C8F" w:rsidRDefault="00593C8F" w:rsidP="00593C8F">
      <w:pPr>
        <w:rPr>
          <w:i/>
          <w:iCs/>
        </w:rPr>
      </w:pPr>
    </w:p>
    <w:p w14:paraId="6CDEF368" w14:textId="77777777" w:rsidR="00593C8F" w:rsidRDefault="00593C8F" w:rsidP="00593C8F">
      <w:pPr>
        <w:rPr>
          <w:i/>
          <w:iCs/>
        </w:rPr>
      </w:pPr>
    </w:p>
    <w:p w14:paraId="5A9C577C" w14:textId="3AD5138D" w:rsidR="00593C8F" w:rsidRDefault="00593C8F" w:rsidP="00593C8F">
      <w:pPr>
        <w:rPr>
          <w:i/>
          <w:iCs/>
        </w:rPr>
      </w:pPr>
    </w:p>
    <w:p w14:paraId="1B5BEA75" w14:textId="303E4300" w:rsidR="00593C8F" w:rsidRDefault="00593C8F" w:rsidP="00593C8F">
      <w:pPr>
        <w:rPr>
          <w:i/>
          <w:iCs/>
        </w:rPr>
      </w:pPr>
    </w:p>
    <w:p w14:paraId="5F9D2F30" w14:textId="2C283CA0" w:rsidR="00593C8F" w:rsidRDefault="00593C8F" w:rsidP="00593C8F">
      <w:pPr>
        <w:rPr>
          <w:i/>
          <w:iCs/>
        </w:rPr>
      </w:pPr>
    </w:p>
    <w:p w14:paraId="1EAA8717" w14:textId="0F0D4358" w:rsidR="00593C8F" w:rsidRDefault="00593C8F" w:rsidP="00593C8F">
      <w:pPr>
        <w:rPr>
          <w:i/>
          <w:iCs/>
        </w:rPr>
      </w:pPr>
    </w:p>
    <w:p w14:paraId="4145ED28" w14:textId="77777777" w:rsidR="00B40B6A" w:rsidRDefault="00B40B6A" w:rsidP="00010063">
      <w:pPr>
        <w:rPr>
          <w:i/>
          <w:iCs/>
        </w:rPr>
      </w:pPr>
    </w:p>
    <w:p w14:paraId="5511198F" w14:textId="14815927" w:rsidR="00593C8F" w:rsidRDefault="00593C8F" w:rsidP="00010063">
      <w:pPr>
        <w:rPr>
          <w:sz w:val="28"/>
          <w:szCs w:val="28"/>
        </w:rPr>
      </w:pPr>
      <w:r w:rsidRPr="00D46E2F">
        <w:rPr>
          <w:i/>
          <w:iCs/>
        </w:rPr>
        <w:lastRenderedPageBreak/>
        <w:t>HTTPServer.py</w:t>
      </w:r>
    </w:p>
    <w:bookmarkStart w:id="1" w:name="_MON_1695148926"/>
    <w:bookmarkEnd w:id="1"/>
    <w:p w14:paraId="5FC2314E" w14:textId="7CC60DEC" w:rsidR="00D46E2F" w:rsidRPr="00C67AB3" w:rsidRDefault="00D46E2F" w:rsidP="00010063">
      <w:pPr>
        <w:rPr>
          <w:sz w:val="28"/>
          <w:szCs w:val="28"/>
        </w:rPr>
      </w:pPr>
      <w:r>
        <w:rPr>
          <w:sz w:val="28"/>
          <w:szCs w:val="28"/>
        </w:rPr>
        <w:object w:dxaOrig="9026" w:dyaOrig="11235" w14:anchorId="56370D7B">
          <v:shape id="_x0000_i1055" type="#_x0000_t75" style="width:451.3pt;height:561.75pt" o:ole="">
            <v:imagedata r:id="rId10" o:title=""/>
          </v:shape>
          <o:OLEObject Type="Embed" ProgID="Word.OpenDocumentText.12" ShapeID="_x0000_i1055" DrawAspect="Content" ObjectID="_1695152511" r:id="rId11"/>
        </w:object>
      </w:r>
    </w:p>
    <w:p w14:paraId="4A6C02D8" w14:textId="77777777" w:rsidR="005060F0" w:rsidRDefault="005060F0" w:rsidP="00010063">
      <w:pPr>
        <w:rPr>
          <w:sz w:val="28"/>
          <w:szCs w:val="28"/>
        </w:rPr>
      </w:pPr>
    </w:p>
    <w:p w14:paraId="58E46BFA" w14:textId="77777777" w:rsidR="005060F0" w:rsidRDefault="005060F0" w:rsidP="00010063">
      <w:pPr>
        <w:rPr>
          <w:sz w:val="28"/>
          <w:szCs w:val="28"/>
        </w:rPr>
      </w:pPr>
    </w:p>
    <w:p w14:paraId="391FA6FF" w14:textId="77777777" w:rsidR="005060F0" w:rsidRDefault="005060F0" w:rsidP="00010063">
      <w:pPr>
        <w:rPr>
          <w:sz w:val="28"/>
          <w:szCs w:val="28"/>
        </w:rPr>
      </w:pPr>
    </w:p>
    <w:p w14:paraId="21598CAB" w14:textId="77777777" w:rsidR="005060F0" w:rsidRDefault="005060F0" w:rsidP="00010063">
      <w:pPr>
        <w:rPr>
          <w:sz w:val="28"/>
          <w:szCs w:val="28"/>
        </w:rPr>
      </w:pPr>
    </w:p>
    <w:p w14:paraId="7ACEEC37" w14:textId="03764362" w:rsidR="00D46E2F" w:rsidRDefault="00D46E2F" w:rsidP="00010063">
      <w:pPr>
        <w:rPr>
          <w:sz w:val="28"/>
          <w:szCs w:val="28"/>
        </w:rPr>
      </w:pPr>
      <w:r>
        <w:rPr>
          <w:sz w:val="28"/>
          <w:szCs w:val="28"/>
        </w:rPr>
        <w:lastRenderedPageBreak/>
        <w:t>Output:</w:t>
      </w:r>
    </w:p>
    <w:p w14:paraId="303D5282" w14:textId="0A9A622E" w:rsidR="00D46E2F" w:rsidRPr="00D46E2F" w:rsidRDefault="00C468EA" w:rsidP="00010063">
      <w:pPr>
        <w:rPr>
          <w:sz w:val="28"/>
          <w:szCs w:val="28"/>
        </w:rPr>
      </w:pPr>
      <w:r w:rsidRPr="00C468EA">
        <w:rPr>
          <w:sz w:val="28"/>
          <w:szCs w:val="28"/>
        </w:rPr>
        <w:drawing>
          <wp:inline distT="0" distB="0" distL="0" distR="0" wp14:anchorId="5FB536E8" wp14:editId="2A089822">
            <wp:extent cx="5731510" cy="234886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5C006" w14:textId="2E2515DD" w:rsidR="00593C8F" w:rsidRDefault="00C468EA" w:rsidP="00010063">
      <w:pPr>
        <w:rPr>
          <w:b/>
          <w:bCs/>
          <w:sz w:val="28"/>
          <w:szCs w:val="28"/>
        </w:rPr>
      </w:pPr>
      <w:r w:rsidRPr="00C468EA">
        <w:rPr>
          <w:b/>
          <w:bCs/>
          <w:sz w:val="28"/>
          <w:szCs w:val="28"/>
        </w:rPr>
        <w:drawing>
          <wp:inline distT="0" distB="0" distL="0" distR="0" wp14:anchorId="5FC48E1C" wp14:editId="76515155">
            <wp:extent cx="5731510" cy="3329305"/>
            <wp:effectExtent l="19050" t="19050" r="21590" b="2349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3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25CCFA" w14:textId="77777777" w:rsidR="00593C8F" w:rsidRDefault="00593C8F" w:rsidP="00010063">
      <w:pPr>
        <w:rPr>
          <w:b/>
          <w:bCs/>
          <w:sz w:val="28"/>
          <w:szCs w:val="28"/>
        </w:rPr>
      </w:pPr>
    </w:p>
    <w:p w14:paraId="7F4296E9" w14:textId="76245D8C" w:rsidR="00010063" w:rsidRDefault="00010063" w:rsidP="000100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Question </w:t>
      </w:r>
      <w:r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>:</w:t>
      </w:r>
    </w:p>
    <w:p w14:paraId="16B3F9FF" w14:textId="39B33A6E" w:rsidR="00D46E2F" w:rsidRDefault="00D46E2F" w:rsidP="00010063">
      <w:pPr>
        <w:rPr>
          <w:sz w:val="28"/>
          <w:szCs w:val="28"/>
        </w:rPr>
      </w:pPr>
      <w:r>
        <w:rPr>
          <w:sz w:val="28"/>
          <w:szCs w:val="28"/>
        </w:rPr>
        <w:t>Code:</w:t>
      </w:r>
    </w:p>
    <w:p w14:paraId="2BD56913" w14:textId="13A56DFA" w:rsidR="00D46E2F" w:rsidRPr="00D46E2F" w:rsidRDefault="00D46E2F" w:rsidP="00010063">
      <w:pPr>
        <w:rPr>
          <w:i/>
          <w:iCs/>
        </w:rPr>
      </w:pPr>
      <w:r w:rsidRPr="00D46E2F">
        <w:rPr>
          <w:i/>
          <w:iCs/>
        </w:rPr>
        <w:t>HostToIP.py</w:t>
      </w:r>
    </w:p>
    <w:bookmarkStart w:id="2" w:name="_MON_1695149007"/>
    <w:bookmarkEnd w:id="2"/>
    <w:p w14:paraId="252A1FB4" w14:textId="5E28CBEB" w:rsidR="00D46E2F" w:rsidRDefault="00DF7950" w:rsidP="00010063">
      <w:pPr>
        <w:rPr>
          <w:sz w:val="28"/>
          <w:szCs w:val="28"/>
        </w:rPr>
      </w:pPr>
      <w:r>
        <w:rPr>
          <w:sz w:val="28"/>
          <w:szCs w:val="28"/>
        </w:rPr>
        <w:object w:dxaOrig="9026" w:dyaOrig="1871" w14:anchorId="1EF4ECC3">
          <v:shape id="_x0000_i1063" type="#_x0000_t75" style="width:451.3pt;height:93.55pt" o:ole="">
            <v:imagedata r:id="rId14" o:title=""/>
          </v:shape>
          <o:OLEObject Type="Embed" ProgID="Word.OpenDocumentText.12" ShapeID="_x0000_i1063" DrawAspect="Content" ObjectID="_1695152512" r:id="rId15"/>
        </w:object>
      </w:r>
    </w:p>
    <w:p w14:paraId="71D980D0" w14:textId="3593CD75" w:rsidR="00DF7950" w:rsidRDefault="00DF7950" w:rsidP="00010063">
      <w:pPr>
        <w:rPr>
          <w:sz w:val="28"/>
          <w:szCs w:val="28"/>
        </w:rPr>
      </w:pPr>
      <w:r>
        <w:rPr>
          <w:sz w:val="28"/>
          <w:szCs w:val="28"/>
        </w:rPr>
        <w:lastRenderedPageBreak/>
        <w:t>Output:</w:t>
      </w:r>
    </w:p>
    <w:p w14:paraId="023DDF65" w14:textId="31963FBC" w:rsidR="00DF7950" w:rsidRPr="00D46E2F" w:rsidRDefault="00DF7950" w:rsidP="00010063">
      <w:pPr>
        <w:rPr>
          <w:sz w:val="28"/>
          <w:szCs w:val="28"/>
        </w:rPr>
      </w:pPr>
      <w:r w:rsidRPr="00DF7950">
        <w:rPr>
          <w:sz w:val="28"/>
          <w:szCs w:val="28"/>
        </w:rPr>
        <w:drawing>
          <wp:inline distT="0" distB="0" distL="0" distR="0" wp14:anchorId="6C17EFA7" wp14:editId="2B793436">
            <wp:extent cx="5731510" cy="10420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0A993" w14:textId="4DE27DE4" w:rsidR="00D46E2F" w:rsidRDefault="00D46E2F" w:rsidP="00010063">
      <w:pPr>
        <w:rPr>
          <w:i/>
          <w:iCs/>
        </w:rPr>
      </w:pPr>
      <w:r w:rsidRPr="00D46E2F">
        <w:rPr>
          <w:i/>
          <w:iCs/>
        </w:rPr>
        <w:t>IPToHost.py</w:t>
      </w:r>
    </w:p>
    <w:bookmarkStart w:id="3" w:name="_MON_1695149128"/>
    <w:bookmarkEnd w:id="3"/>
    <w:p w14:paraId="05046FEB" w14:textId="660C0674" w:rsidR="00D46E2F" w:rsidRPr="00D46E2F" w:rsidRDefault="00DF7950" w:rsidP="00010063">
      <w:pPr>
        <w:rPr>
          <w:sz w:val="28"/>
          <w:szCs w:val="28"/>
        </w:rPr>
      </w:pPr>
      <w:r>
        <w:rPr>
          <w:sz w:val="28"/>
          <w:szCs w:val="28"/>
        </w:rPr>
        <w:object w:dxaOrig="9026" w:dyaOrig="1871" w14:anchorId="1EBF79C3">
          <v:shape id="_x0000_i1065" type="#_x0000_t75" style="width:451.3pt;height:93.55pt" o:ole="">
            <v:imagedata r:id="rId17" o:title=""/>
          </v:shape>
          <o:OLEObject Type="Embed" ProgID="Word.OpenDocumentText.12" ShapeID="_x0000_i1065" DrawAspect="Content" ObjectID="_1695152513" r:id="rId18"/>
        </w:object>
      </w:r>
    </w:p>
    <w:p w14:paraId="62BA1369" w14:textId="7D2E37F1" w:rsidR="004F30AE" w:rsidRPr="004F30AE" w:rsidRDefault="004F30AE" w:rsidP="00010063">
      <w:pPr>
        <w:rPr>
          <w:sz w:val="28"/>
          <w:szCs w:val="28"/>
        </w:rPr>
      </w:pPr>
      <w:r w:rsidRPr="004F30AE">
        <w:rPr>
          <w:sz w:val="28"/>
          <w:szCs w:val="28"/>
        </w:rPr>
        <w:t>Output</w:t>
      </w:r>
      <w:r>
        <w:rPr>
          <w:sz w:val="28"/>
          <w:szCs w:val="28"/>
        </w:rPr>
        <w:t>:</w:t>
      </w:r>
    </w:p>
    <w:p w14:paraId="4833AEC8" w14:textId="09BE7716" w:rsidR="004F30AE" w:rsidRDefault="00FC3860" w:rsidP="00010063">
      <w:pPr>
        <w:rPr>
          <w:b/>
          <w:bCs/>
          <w:sz w:val="28"/>
          <w:szCs w:val="28"/>
        </w:rPr>
      </w:pPr>
      <w:r w:rsidRPr="00FC3860">
        <w:rPr>
          <w:b/>
          <w:bCs/>
          <w:sz w:val="28"/>
          <w:szCs w:val="28"/>
        </w:rPr>
        <w:drawing>
          <wp:inline distT="0" distB="0" distL="0" distR="0" wp14:anchorId="6AEB4CC0" wp14:editId="07BF6C7D">
            <wp:extent cx="5731510" cy="97726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DBB99" w14:textId="77777777" w:rsidR="004F30AE" w:rsidRDefault="004F30AE" w:rsidP="00010063">
      <w:pPr>
        <w:rPr>
          <w:b/>
          <w:bCs/>
          <w:sz w:val="28"/>
          <w:szCs w:val="28"/>
        </w:rPr>
      </w:pPr>
    </w:p>
    <w:p w14:paraId="60A5BED1" w14:textId="77777777" w:rsidR="004F30AE" w:rsidRDefault="004F30AE" w:rsidP="00010063">
      <w:pPr>
        <w:rPr>
          <w:b/>
          <w:bCs/>
          <w:sz w:val="28"/>
          <w:szCs w:val="28"/>
        </w:rPr>
      </w:pPr>
    </w:p>
    <w:p w14:paraId="09F19E86" w14:textId="77777777" w:rsidR="004F30AE" w:rsidRDefault="004F30AE" w:rsidP="00010063">
      <w:pPr>
        <w:rPr>
          <w:b/>
          <w:bCs/>
          <w:sz w:val="28"/>
          <w:szCs w:val="28"/>
        </w:rPr>
      </w:pPr>
    </w:p>
    <w:p w14:paraId="690BC36A" w14:textId="77777777" w:rsidR="004F30AE" w:rsidRDefault="004F30AE" w:rsidP="00010063">
      <w:pPr>
        <w:rPr>
          <w:b/>
          <w:bCs/>
          <w:sz w:val="28"/>
          <w:szCs w:val="28"/>
        </w:rPr>
      </w:pPr>
    </w:p>
    <w:p w14:paraId="5F2CA8ED" w14:textId="77777777" w:rsidR="004F30AE" w:rsidRDefault="004F30AE" w:rsidP="00010063">
      <w:pPr>
        <w:rPr>
          <w:b/>
          <w:bCs/>
          <w:sz w:val="28"/>
          <w:szCs w:val="28"/>
        </w:rPr>
      </w:pPr>
    </w:p>
    <w:p w14:paraId="334F74DF" w14:textId="77777777" w:rsidR="004F30AE" w:rsidRDefault="004F30AE" w:rsidP="00010063">
      <w:pPr>
        <w:rPr>
          <w:b/>
          <w:bCs/>
          <w:sz w:val="28"/>
          <w:szCs w:val="28"/>
        </w:rPr>
      </w:pPr>
    </w:p>
    <w:p w14:paraId="43CC66E9" w14:textId="77777777" w:rsidR="004F30AE" w:rsidRPr="00593C8F" w:rsidRDefault="004F30AE" w:rsidP="004F30AE">
      <w:pPr>
        <w:jc w:val="center"/>
        <w:rPr>
          <w:i/>
          <w:iCs/>
          <w:sz w:val="44"/>
          <w:szCs w:val="44"/>
        </w:rPr>
      </w:pPr>
      <w:r w:rsidRPr="00593C8F">
        <w:rPr>
          <w:i/>
          <w:iCs/>
          <w:sz w:val="44"/>
          <w:szCs w:val="44"/>
        </w:rPr>
        <w:t>P.T.O</w:t>
      </w:r>
    </w:p>
    <w:p w14:paraId="5792FF6F" w14:textId="77777777" w:rsidR="004F30AE" w:rsidRDefault="004F30AE" w:rsidP="004F30AE">
      <w:pPr>
        <w:jc w:val="center"/>
        <w:rPr>
          <w:b/>
          <w:bCs/>
          <w:sz w:val="28"/>
          <w:szCs w:val="28"/>
        </w:rPr>
      </w:pPr>
    </w:p>
    <w:p w14:paraId="619BC05F" w14:textId="77777777" w:rsidR="004F30AE" w:rsidRDefault="004F30AE" w:rsidP="00010063">
      <w:pPr>
        <w:rPr>
          <w:b/>
          <w:bCs/>
          <w:sz w:val="28"/>
          <w:szCs w:val="28"/>
        </w:rPr>
      </w:pPr>
    </w:p>
    <w:p w14:paraId="5DB718E5" w14:textId="77777777" w:rsidR="004F30AE" w:rsidRDefault="004F30AE" w:rsidP="00010063">
      <w:pPr>
        <w:rPr>
          <w:b/>
          <w:bCs/>
          <w:sz w:val="28"/>
          <w:szCs w:val="28"/>
        </w:rPr>
      </w:pPr>
    </w:p>
    <w:p w14:paraId="26656C10" w14:textId="77777777" w:rsidR="004F30AE" w:rsidRDefault="004F30AE" w:rsidP="00010063">
      <w:pPr>
        <w:rPr>
          <w:b/>
          <w:bCs/>
          <w:sz w:val="28"/>
          <w:szCs w:val="28"/>
        </w:rPr>
      </w:pPr>
    </w:p>
    <w:p w14:paraId="48378317" w14:textId="77777777" w:rsidR="004F30AE" w:rsidRDefault="004F30AE" w:rsidP="00010063">
      <w:pPr>
        <w:rPr>
          <w:b/>
          <w:bCs/>
          <w:sz w:val="28"/>
          <w:szCs w:val="28"/>
        </w:rPr>
      </w:pPr>
    </w:p>
    <w:p w14:paraId="46B2C596" w14:textId="4E64B9DB" w:rsidR="00010063" w:rsidRDefault="00010063" w:rsidP="000100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Question </w:t>
      </w:r>
      <w:r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>:</w:t>
      </w:r>
    </w:p>
    <w:p w14:paraId="0CDC101D" w14:textId="05A740E1" w:rsidR="00593C8F" w:rsidRDefault="00593C8F" w:rsidP="00010063">
      <w:pPr>
        <w:rPr>
          <w:sz w:val="28"/>
          <w:szCs w:val="28"/>
        </w:rPr>
      </w:pPr>
      <w:r>
        <w:rPr>
          <w:sz w:val="28"/>
          <w:szCs w:val="28"/>
        </w:rPr>
        <w:t>Code:</w:t>
      </w:r>
    </w:p>
    <w:p w14:paraId="7C70ABBC" w14:textId="13919CF8" w:rsidR="00593C8F" w:rsidRDefault="00593C8F" w:rsidP="00010063">
      <w:pPr>
        <w:rPr>
          <w:i/>
          <w:iCs/>
        </w:rPr>
      </w:pPr>
      <w:r w:rsidRPr="00593C8F">
        <w:rPr>
          <w:i/>
          <w:iCs/>
        </w:rPr>
        <w:t>ImdbTop50.py</w:t>
      </w:r>
    </w:p>
    <w:bookmarkStart w:id="4" w:name="_MON_1695149467"/>
    <w:bookmarkEnd w:id="4"/>
    <w:p w14:paraId="543F8513" w14:textId="4628AB18" w:rsidR="00593C8F" w:rsidRPr="00593C8F" w:rsidRDefault="00593C8F" w:rsidP="00010063">
      <w:pPr>
        <w:rPr>
          <w:i/>
          <w:iCs/>
        </w:rPr>
      </w:pPr>
      <w:r>
        <w:rPr>
          <w:i/>
          <w:iCs/>
        </w:rPr>
        <w:object w:dxaOrig="9026" w:dyaOrig="9285" w14:anchorId="0D116433">
          <v:shape id="_x0000_i1057" type="#_x0000_t75" style="width:451.3pt;height:464.25pt" o:ole="">
            <v:imagedata r:id="rId20" o:title=""/>
          </v:shape>
          <o:OLEObject Type="Embed" ProgID="Word.OpenDocumentText.12" ShapeID="_x0000_i1057" DrawAspect="Content" ObjectID="_1695152514" r:id="rId21"/>
        </w:object>
      </w:r>
    </w:p>
    <w:p w14:paraId="0A796733" w14:textId="77777777" w:rsidR="005060F0" w:rsidRDefault="005060F0" w:rsidP="00010063">
      <w:pPr>
        <w:rPr>
          <w:sz w:val="28"/>
          <w:szCs w:val="28"/>
        </w:rPr>
      </w:pPr>
    </w:p>
    <w:p w14:paraId="2773CAD8" w14:textId="77777777" w:rsidR="005060F0" w:rsidRDefault="005060F0" w:rsidP="00010063">
      <w:pPr>
        <w:rPr>
          <w:sz w:val="28"/>
          <w:szCs w:val="28"/>
        </w:rPr>
      </w:pPr>
    </w:p>
    <w:p w14:paraId="57A056E5" w14:textId="77777777" w:rsidR="005060F0" w:rsidRDefault="005060F0" w:rsidP="00010063">
      <w:pPr>
        <w:rPr>
          <w:sz w:val="28"/>
          <w:szCs w:val="28"/>
        </w:rPr>
      </w:pPr>
    </w:p>
    <w:p w14:paraId="5375583F" w14:textId="77777777" w:rsidR="005060F0" w:rsidRDefault="005060F0" w:rsidP="00010063">
      <w:pPr>
        <w:rPr>
          <w:sz w:val="28"/>
          <w:szCs w:val="28"/>
        </w:rPr>
      </w:pPr>
    </w:p>
    <w:p w14:paraId="03B0C6C3" w14:textId="77777777" w:rsidR="005060F0" w:rsidRDefault="005060F0" w:rsidP="00010063">
      <w:pPr>
        <w:rPr>
          <w:sz w:val="28"/>
          <w:szCs w:val="28"/>
        </w:rPr>
      </w:pPr>
    </w:p>
    <w:p w14:paraId="3C979DAB" w14:textId="791A5EB9" w:rsidR="004F30AE" w:rsidRPr="004F30AE" w:rsidRDefault="004F30AE" w:rsidP="00010063">
      <w:pPr>
        <w:rPr>
          <w:sz w:val="28"/>
          <w:szCs w:val="28"/>
        </w:rPr>
      </w:pPr>
      <w:r>
        <w:rPr>
          <w:sz w:val="28"/>
          <w:szCs w:val="28"/>
        </w:rPr>
        <w:lastRenderedPageBreak/>
        <w:t>Output:</w:t>
      </w:r>
    </w:p>
    <w:p w14:paraId="53570610" w14:textId="4F378C4D" w:rsidR="004F30AE" w:rsidRDefault="00FC3860" w:rsidP="00010063">
      <w:pPr>
        <w:rPr>
          <w:b/>
          <w:bCs/>
          <w:sz w:val="28"/>
          <w:szCs w:val="28"/>
        </w:rPr>
      </w:pPr>
      <w:r w:rsidRPr="00FC3860">
        <w:rPr>
          <w:b/>
          <w:bCs/>
          <w:sz w:val="28"/>
          <w:szCs w:val="28"/>
        </w:rPr>
        <w:drawing>
          <wp:inline distT="0" distB="0" distL="0" distR="0" wp14:anchorId="210E48F5" wp14:editId="6349BA87">
            <wp:extent cx="5731510" cy="4360545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52F11" w14:textId="77777777" w:rsidR="004F30AE" w:rsidRDefault="004F30AE" w:rsidP="00010063">
      <w:pPr>
        <w:rPr>
          <w:b/>
          <w:bCs/>
          <w:sz w:val="28"/>
          <w:szCs w:val="28"/>
        </w:rPr>
      </w:pPr>
    </w:p>
    <w:p w14:paraId="494DDD98" w14:textId="77777777" w:rsidR="004F30AE" w:rsidRDefault="004F30AE" w:rsidP="00010063">
      <w:pPr>
        <w:rPr>
          <w:b/>
          <w:bCs/>
          <w:sz w:val="28"/>
          <w:szCs w:val="28"/>
        </w:rPr>
      </w:pPr>
    </w:p>
    <w:p w14:paraId="12B59127" w14:textId="77777777" w:rsidR="004F30AE" w:rsidRDefault="004F30AE" w:rsidP="00010063">
      <w:pPr>
        <w:rPr>
          <w:b/>
          <w:bCs/>
          <w:sz w:val="28"/>
          <w:szCs w:val="28"/>
        </w:rPr>
      </w:pPr>
    </w:p>
    <w:p w14:paraId="54832507" w14:textId="77777777" w:rsidR="005060F0" w:rsidRDefault="005060F0" w:rsidP="00010063">
      <w:pPr>
        <w:rPr>
          <w:b/>
          <w:bCs/>
          <w:sz w:val="28"/>
          <w:szCs w:val="28"/>
        </w:rPr>
      </w:pPr>
    </w:p>
    <w:p w14:paraId="4921CA6D" w14:textId="77777777" w:rsidR="005060F0" w:rsidRDefault="005060F0" w:rsidP="00010063">
      <w:pPr>
        <w:rPr>
          <w:b/>
          <w:bCs/>
          <w:sz w:val="28"/>
          <w:szCs w:val="28"/>
        </w:rPr>
      </w:pPr>
    </w:p>
    <w:p w14:paraId="5E4CBC7F" w14:textId="77777777" w:rsidR="005060F0" w:rsidRDefault="005060F0" w:rsidP="00010063">
      <w:pPr>
        <w:rPr>
          <w:b/>
          <w:bCs/>
          <w:sz w:val="28"/>
          <w:szCs w:val="28"/>
        </w:rPr>
      </w:pPr>
    </w:p>
    <w:p w14:paraId="37318DE5" w14:textId="77777777" w:rsidR="005060F0" w:rsidRPr="00593C8F" w:rsidRDefault="005060F0" w:rsidP="005060F0">
      <w:pPr>
        <w:jc w:val="center"/>
        <w:rPr>
          <w:i/>
          <w:iCs/>
          <w:sz w:val="44"/>
          <w:szCs w:val="44"/>
        </w:rPr>
      </w:pPr>
      <w:r w:rsidRPr="00593C8F">
        <w:rPr>
          <w:i/>
          <w:iCs/>
          <w:sz w:val="44"/>
          <w:szCs w:val="44"/>
        </w:rPr>
        <w:t>P.T.O</w:t>
      </w:r>
    </w:p>
    <w:p w14:paraId="2604E3D2" w14:textId="77777777" w:rsidR="005060F0" w:rsidRDefault="005060F0" w:rsidP="005060F0">
      <w:pPr>
        <w:jc w:val="center"/>
        <w:rPr>
          <w:b/>
          <w:bCs/>
          <w:sz w:val="28"/>
          <w:szCs w:val="28"/>
        </w:rPr>
      </w:pPr>
    </w:p>
    <w:p w14:paraId="6051CDD5" w14:textId="77777777" w:rsidR="005060F0" w:rsidRDefault="005060F0" w:rsidP="00010063">
      <w:pPr>
        <w:rPr>
          <w:b/>
          <w:bCs/>
          <w:sz w:val="28"/>
          <w:szCs w:val="28"/>
        </w:rPr>
      </w:pPr>
    </w:p>
    <w:p w14:paraId="18CD6923" w14:textId="77777777" w:rsidR="005060F0" w:rsidRDefault="005060F0" w:rsidP="00010063">
      <w:pPr>
        <w:rPr>
          <w:b/>
          <w:bCs/>
          <w:sz w:val="28"/>
          <w:szCs w:val="28"/>
        </w:rPr>
      </w:pPr>
    </w:p>
    <w:p w14:paraId="1311F04D" w14:textId="77777777" w:rsidR="005060F0" w:rsidRDefault="005060F0" w:rsidP="00010063">
      <w:pPr>
        <w:rPr>
          <w:b/>
          <w:bCs/>
          <w:sz w:val="28"/>
          <w:szCs w:val="28"/>
        </w:rPr>
      </w:pPr>
    </w:p>
    <w:p w14:paraId="5492D730" w14:textId="77777777" w:rsidR="005060F0" w:rsidRDefault="005060F0" w:rsidP="00010063">
      <w:pPr>
        <w:rPr>
          <w:b/>
          <w:bCs/>
          <w:sz w:val="28"/>
          <w:szCs w:val="28"/>
        </w:rPr>
      </w:pPr>
    </w:p>
    <w:p w14:paraId="5C6559C4" w14:textId="77777777" w:rsidR="005060F0" w:rsidRDefault="005060F0" w:rsidP="00010063">
      <w:pPr>
        <w:rPr>
          <w:b/>
          <w:bCs/>
          <w:sz w:val="28"/>
          <w:szCs w:val="28"/>
        </w:rPr>
      </w:pPr>
    </w:p>
    <w:p w14:paraId="02C7A34B" w14:textId="68F6BAB3" w:rsidR="00010063" w:rsidRDefault="00010063" w:rsidP="0001006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Question </w:t>
      </w:r>
      <w:r>
        <w:rPr>
          <w:b/>
          <w:bCs/>
          <w:sz w:val="28"/>
          <w:szCs w:val="28"/>
        </w:rPr>
        <w:t>4</w:t>
      </w:r>
      <w:r>
        <w:rPr>
          <w:b/>
          <w:bCs/>
          <w:sz w:val="28"/>
          <w:szCs w:val="28"/>
        </w:rPr>
        <w:t>:</w:t>
      </w:r>
    </w:p>
    <w:p w14:paraId="2B8E9089" w14:textId="674A6B0B" w:rsidR="004F30AE" w:rsidRDefault="004F30AE" w:rsidP="00010063">
      <w:pPr>
        <w:rPr>
          <w:sz w:val="28"/>
          <w:szCs w:val="28"/>
        </w:rPr>
      </w:pPr>
      <w:r>
        <w:rPr>
          <w:sz w:val="28"/>
          <w:szCs w:val="28"/>
        </w:rPr>
        <w:t>Code:</w:t>
      </w:r>
    </w:p>
    <w:p w14:paraId="2CF97E02" w14:textId="0CDAC739" w:rsidR="004F30AE" w:rsidRDefault="004F30AE" w:rsidP="00010063">
      <w:pPr>
        <w:rPr>
          <w:i/>
          <w:iCs/>
        </w:rPr>
      </w:pPr>
      <w:r w:rsidRPr="004F30AE">
        <w:rPr>
          <w:i/>
          <w:iCs/>
        </w:rPr>
        <w:t>GETRequestDetails.py</w:t>
      </w:r>
    </w:p>
    <w:bookmarkStart w:id="5" w:name="_MON_1695149650"/>
    <w:bookmarkEnd w:id="5"/>
    <w:p w14:paraId="4019831D" w14:textId="09C86F22" w:rsidR="004F30AE" w:rsidRDefault="004F30AE" w:rsidP="00010063">
      <w:pPr>
        <w:rPr>
          <w:i/>
          <w:iCs/>
        </w:rPr>
      </w:pPr>
      <w:r>
        <w:rPr>
          <w:i/>
          <w:iCs/>
        </w:rPr>
        <w:object w:dxaOrig="9026" w:dyaOrig="8430" w14:anchorId="38C86D32">
          <v:shape id="_x0000_i1059" type="#_x0000_t75" style="width:451.3pt;height:421.5pt" o:ole="">
            <v:imagedata r:id="rId23" o:title=""/>
          </v:shape>
          <o:OLEObject Type="Embed" ProgID="Word.OpenDocumentText.12" ShapeID="_x0000_i1059" DrawAspect="Content" ObjectID="_1695152515" r:id="rId24"/>
        </w:object>
      </w:r>
    </w:p>
    <w:p w14:paraId="695C2425" w14:textId="1E85AB28" w:rsidR="004F30AE" w:rsidRDefault="004F30AE" w:rsidP="00010063">
      <w:pPr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0903D668" w14:textId="1893B4E9" w:rsidR="00FC3860" w:rsidRPr="004F30AE" w:rsidRDefault="00FC3860" w:rsidP="00010063">
      <w:pPr>
        <w:rPr>
          <w:sz w:val="28"/>
          <w:szCs w:val="28"/>
        </w:rPr>
      </w:pPr>
      <w:r w:rsidRPr="00FC3860">
        <w:rPr>
          <w:sz w:val="28"/>
          <w:szCs w:val="28"/>
        </w:rPr>
        <w:drawing>
          <wp:inline distT="0" distB="0" distL="0" distR="0" wp14:anchorId="759009E9" wp14:editId="5504D550">
            <wp:extent cx="5731510" cy="172275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77CD5" w14:textId="1D009D90" w:rsidR="004F30AE" w:rsidRPr="004F30AE" w:rsidRDefault="00846159" w:rsidP="004F30AE">
      <w:pPr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Question 5:</w:t>
      </w:r>
    </w:p>
    <w:p w14:paraId="3559B199" w14:textId="4C24F3B0" w:rsidR="00CA6CAB" w:rsidRPr="00BF54CD" w:rsidRDefault="00CA6CAB" w:rsidP="00CA6CAB">
      <w:pPr>
        <w:rPr>
          <w:b/>
          <w:bCs/>
          <w:sz w:val="28"/>
          <w:szCs w:val="28"/>
        </w:rPr>
      </w:pPr>
      <w:r w:rsidRPr="00BF54CD">
        <w:rPr>
          <w:b/>
          <w:bCs/>
          <w:sz w:val="28"/>
          <w:szCs w:val="28"/>
        </w:rPr>
        <w:t>Analyzing HTTP messages:</w:t>
      </w:r>
    </w:p>
    <w:p w14:paraId="79B5B227" w14:textId="0DF66D08" w:rsidR="0048587B" w:rsidRDefault="008831A6" w:rsidP="0048587B">
      <w:pPr>
        <w:pStyle w:val="ListParagraph"/>
        <w:numPr>
          <w:ilvl w:val="0"/>
          <w:numId w:val="1"/>
        </w:numPr>
      </w:pPr>
      <w:r>
        <w:t xml:space="preserve">Webpage URL: </w:t>
      </w:r>
      <w:r w:rsidRPr="008831A6">
        <w:t>http://gaia.cs.umass.edu/wireshark-labs/HTTP-wireshark-file1.html</w:t>
      </w:r>
    </w:p>
    <w:p w14:paraId="086E45E1" w14:textId="097B7E3E" w:rsidR="0048587B" w:rsidRDefault="0048587B" w:rsidP="0048587B">
      <w:pPr>
        <w:pStyle w:val="ListParagraph"/>
      </w:pPr>
    </w:p>
    <w:p w14:paraId="61A6B829" w14:textId="03DA4F08" w:rsidR="0048587B" w:rsidRDefault="0048587B" w:rsidP="0048587B">
      <w:pPr>
        <w:pStyle w:val="ListParagraph"/>
      </w:pPr>
      <w:r>
        <w:t>After requesting for the webpage on a private window (where no cookies are stored), this is the output I get:</w:t>
      </w:r>
    </w:p>
    <w:p w14:paraId="06B54334" w14:textId="534EEB71" w:rsidR="0048587B" w:rsidRDefault="0048587B" w:rsidP="00FF310B">
      <w:r w:rsidRPr="0048587B">
        <w:drawing>
          <wp:inline distT="0" distB="0" distL="0" distR="0" wp14:anchorId="4D082849" wp14:editId="15AB3155">
            <wp:extent cx="6098527" cy="5337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22673" cy="562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06D9" w14:textId="661E15B0" w:rsidR="0048587B" w:rsidRDefault="0048587B" w:rsidP="0048587B">
      <w:pPr>
        <w:pStyle w:val="ListParagraph"/>
      </w:pPr>
    </w:p>
    <w:p w14:paraId="2B32F886" w14:textId="204BAD60" w:rsidR="0048587B" w:rsidRDefault="0048587B" w:rsidP="0048587B">
      <w:pPr>
        <w:pStyle w:val="ListParagraph"/>
      </w:pPr>
      <w:r>
        <w:t>Observations:</w:t>
      </w:r>
    </w:p>
    <w:p w14:paraId="124710B2" w14:textId="69168FCA" w:rsidR="0048587B" w:rsidRDefault="0048587B" w:rsidP="0048587B">
      <w:pPr>
        <w:pStyle w:val="ListParagraph"/>
        <w:numPr>
          <w:ilvl w:val="0"/>
          <w:numId w:val="2"/>
        </w:numPr>
      </w:pPr>
      <w:r>
        <w:t>1</w:t>
      </w:r>
      <w:r w:rsidRPr="0048587B">
        <w:rPr>
          <w:vertAlign w:val="superscript"/>
        </w:rPr>
        <w:t>st</w:t>
      </w:r>
      <w:r>
        <w:t xml:space="preserve"> GET request is sent to the server with IP </w:t>
      </w:r>
      <w:r w:rsidRPr="0048587B">
        <w:t>128.119.245.12</w:t>
      </w:r>
      <w:r>
        <w:t xml:space="preserve"> from our local private IP </w:t>
      </w:r>
      <w:r w:rsidRPr="0048587B">
        <w:t>192.168.1.14</w:t>
      </w:r>
      <w:r>
        <w:t xml:space="preserve">. We can confirm our local IP with the </w:t>
      </w:r>
      <w:r>
        <w:rPr>
          <w:b/>
          <w:bCs/>
        </w:rPr>
        <w:t xml:space="preserve">ipconfig </w:t>
      </w:r>
      <w:r>
        <w:t>command. Screenshot:</w:t>
      </w:r>
    </w:p>
    <w:p w14:paraId="22A6A3FC" w14:textId="450E4C14" w:rsidR="0048587B" w:rsidRDefault="00764D3C" w:rsidP="0048587B">
      <w:pPr>
        <w:pStyle w:val="ListParagraph"/>
        <w:ind w:left="1440"/>
      </w:pPr>
      <w:r w:rsidRPr="00764D3C">
        <w:drawing>
          <wp:inline distT="0" distB="0" distL="0" distR="0" wp14:anchorId="344113E4" wp14:editId="3FA4E693">
            <wp:extent cx="5325218" cy="1305107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970C2" w14:textId="43B7A5FB" w:rsidR="008F22F8" w:rsidRDefault="008F22F8" w:rsidP="0048587B">
      <w:pPr>
        <w:pStyle w:val="ListParagraph"/>
        <w:ind w:left="1440"/>
      </w:pPr>
    </w:p>
    <w:p w14:paraId="77677069" w14:textId="4575AA1F" w:rsidR="008F22F8" w:rsidRDefault="00893538" w:rsidP="0048587B">
      <w:pPr>
        <w:pStyle w:val="ListParagraph"/>
        <w:ind w:left="1440"/>
      </w:pPr>
      <w:r>
        <w:t>The following was the HTTP header:</w:t>
      </w:r>
    </w:p>
    <w:p w14:paraId="28A78CBD" w14:textId="4E840313" w:rsidR="00324429" w:rsidRDefault="00893538" w:rsidP="00324429">
      <w:pPr>
        <w:pStyle w:val="ListParagraph"/>
        <w:ind w:left="1440"/>
      </w:pPr>
      <w:r w:rsidRPr="00893538">
        <w:drawing>
          <wp:inline distT="0" distB="0" distL="0" distR="0" wp14:anchorId="385D0314" wp14:editId="38E4A489">
            <wp:extent cx="5731510" cy="111252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FB491" w14:textId="528B6630" w:rsidR="00764D3C" w:rsidRDefault="00764D3C" w:rsidP="00764D3C">
      <w:pPr>
        <w:pStyle w:val="ListParagraph"/>
        <w:numPr>
          <w:ilvl w:val="0"/>
          <w:numId w:val="2"/>
        </w:numPr>
      </w:pPr>
      <w:r>
        <w:t xml:space="preserve">The response to the request was </w:t>
      </w:r>
      <w:r w:rsidRPr="00FF310B">
        <w:rPr>
          <w:b/>
          <w:bCs/>
        </w:rPr>
        <w:t>200 OK</w:t>
      </w:r>
      <w:r w:rsidR="00C67AB3">
        <w:rPr>
          <w:b/>
          <w:bCs/>
        </w:rPr>
        <w:t>,</w:t>
      </w:r>
      <w:r>
        <w:t xml:space="preserve"> which means “request has succeeded</w:t>
      </w:r>
      <w:r w:rsidR="00C67AB3">
        <w:t>.”</w:t>
      </w:r>
    </w:p>
    <w:p w14:paraId="1C34DA90" w14:textId="3EB962D1" w:rsidR="00324429" w:rsidRDefault="00324429" w:rsidP="00764D3C">
      <w:pPr>
        <w:pStyle w:val="ListParagraph"/>
        <w:numPr>
          <w:ilvl w:val="0"/>
          <w:numId w:val="2"/>
        </w:numPr>
      </w:pPr>
      <w:r>
        <w:t xml:space="preserve">The </w:t>
      </w:r>
      <w:r w:rsidRPr="008831A6">
        <w:rPr>
          <w:b/>
          <w:bCs/>
        </w:rPr>
        <w:t>connection</w:t>
      </w:r>
      <w:r w:rsidR="008831A6">
        <w:t xml:space="preserve"> header-line</w:t>
      </w:r>
      <w:r>
        <w:t xml:space="preserve"> is </w:t>
      </w:r>
      <w:r w:rsidR="00AB6657">
        <w:t xml:space="preserve">set to </w:t>
      </w:r>
      <w:r w:rsidR="00AB6657" w:rsidRPr="00322536">
        <w:rPr>
          <w:b/>
          <w:bCs/>
        </w:rPr>
        <w:t>keep alive</w:t>
      </w:r>
      <w:r w:rsidR="00AB6657">
        <w:t xml:space="preserve"> to request a persistent connection</w:t>
      </w:r>
      <w:r w:rsidR="00322536">
        <w:t>.</w:t>
      </w:r>
    </w:p>
    <w:p w14:paraId="1821E93F" w14:textId="09318F0D" w:rsidR="00764D3C" w:rsidRDefault="00FF310B" w:rsidP="00764D3C">
      <w:pPr>
        <w:pStyle w:val="ListParagraph"/>
        <w:numPr>
          <w:ilvl w:val="0"/>
          <w:numId w:val="2"/>
        </w:numPr>
      </w:pPr>
      <w:r>
        <w:t>Upon reloading the page, our browser sent a GET request. But the server returned a</w:t>
      </w:r>
      <w:r w:rsidR="00C67AB3">
        <w:t>n</w:t>
      </w:r>
      <w:r>
        <w:t xml:space="preserve"> </w:t>
      </w:r>
      <w:r w:rsidRPr="00FF310B">
        <w:rPr>
          <w:b/>
          <w:bCs/>
        </w:rPr>
        <w:t>HTTP 304 Not Modified</w:t>
      </w:r>
      <w:r>
        <w:rPr>
          <w:b/>
          <w:bCs/>
        </w:rPr>
        <w:t xml:space="preserve"> </w:t>
      </w:r>
      <w:r>
        <w:t>response because the content on the server has not been modified</w:t>
      </w:r>
      <w:r w:rsidR="00C67AB3">
        <w:t>,</w:t>
      </w:r>
      <w:r>
        <w:t xml:space="preserve"> and the website contents </w:t>
      </w:r>
      <w:r w:rsidR="00C67AB3">
        <w:t>are</w:t>
      </w:r>
      <w:r>
        <w:t xml:space="preserve"> cached on our local machine.</w:t>
      </w:r>
    </w:p>
    <w:p w14:paraId="3BB1CA1A" w14:textId="5D5D50EF" w:rsidR="00322536" w:rsidRDefault="00322536" w:rsidP="00322536">
      <w:pPr>
        <w:pStyle w:val="ListParagraph"/>
        <w:ind w:left="1440"/>
      </w:pPr>
      <w:r>
        <w:t>Th</w:t>
      </w:r>
      <w:r w:rsidR="00C67AB3">
        <w:t>e following header-line implements this</w:t>
      </w:r>
      <w:r w:rsidR="008831A6">
        <w:t>:</w:t>
      </w:r>
    </w:p>
    <w:p w14:paraId="436F503F" w14:textId="09AFD04F" w:rsidR="008831A6" w:rsidRPr="00C67AB3" w:rsidRDefault="008831A6" w:rsidP="00322536">
      <w:pPr>
        <w:pStyle w:val="ListParagraph"/>
        <w:ind w:left="1440"/>
      </w:pPr>
      <w:r w:rsidRPr="00C67AB3">
        <w:t>If-Modified-Since: Thu, 07 Oct 2021 05:59:01 GMT\r\n</w:t>
      </w:r>
    </w:p>
    <w:p w14:paraId="38D726A6" w14:textId="30F26E80" w:rsidR="008831A6" w:rsidRDefault="008831A6" w:rsidP="00322536">
      <w:pPr>
        <w:pStyle w:val="ListParagraph"/>
        <w:ind w:left="1440"/>
        <w:rPr>
          <w:u w:val="single"/>
        </w:rPr>
      </w:pPr>
    </w:p>
    <w:p w14:paraId="5F85F964" w14:textId="4DBC4321" w:rsidR="008831A6" w:rsidRPr="00E51DDE" w:rsidRDefault="008831A6" w:rsidP="008831A6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Webpage URL: </w:t>
      </w:r>
      <w:r w:rsidR="007E5BC6" w:rsidRPr="007E5BC6">
        <w:t>http://gaia.cs.umass.edu/wireshark-labs/HTTP-wireshark-file4.html</w:t>
      </w:r>
    </w:p>
    <w:p w14:paraId="746BF289" w14:textId="248A96FB" w:rsidR="00E51DDE" w:rsidRPr="00E51DDE" w:rsidRDefault="00E51DDE" w:rsidP="00E51DDE">
      <w:pPr>
        <w:pStyle w:val="ListParagraph"/>
      </w:pPr>
      <w:r w:rsidRPr="00E51DDE">
        <w:t xml:space="preserve">Screenshot of </w:t>
      </w:r>
      <w:r w:rsidR="00AF0902">
        <w:t xml:space="preserve">the </w:t>
      </w:r>
      <w:r w:rsidRPr="00E51DDE">
        <w:t>webpage</w:t>
      </w:r>
      <w:r>
        <w:t>:</w:t>
      </w:r>
    </w:p>
    <w:p w14:paraId="0BAFB1F1" w14:textId="1C3D9308" w:rsidR="00E51DDE" w:rsidRDefault="00E51DDE" w:rsidP="00E51DDE">
      <w:pPr>
        <w:pStyle w:val="ListParagraph"/>
        <w:rPr>
          <w:u w:val="single"/>
        </w:rPr>
      </w:pPr>
      <w:r w:rsidRPr="00E51DDE">
        <w:rPr>
          <w:u w:val="single"/>
        </w:rPr>
        <w:lastRenderedPageBreak/>
        <w:drawing>
          <wp:inline distT="0" distB="0" distL="0" distR="0" wp14:anchorId="6DB99073" wp14:editId="24BC0862">
            <wp:extent cx="5655310" cy="1535066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56309" cy="1535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E51A8" w14:textId="590C6D45" w:rsidR="00E51DDE" w:rsidRPr="00AF0902" w:rsidRDefault="00AF0902" w:rsidP="00E51DDE">
      <w:pPr>
        <w:pStyle w:val="ListParagraph"/>
      </w:pPr>
      <w:r>
        <w:t xml:space="preserve">The </w:t>
      </w:r>
      <w:r w:rsidR="00C67AB3">
        <w:t>HTTP</w:t>
      </w:r>
      <w:r>
        <w:t xml:space="preserve"> messages:</w:t>
      </w:r>
    </w:p>
    <w:p w14:paraId="35F1B21D" w14:textId="7F1D717B" w:rsidR="003C1463" w:rsidRDefault="003C1463" w:rsidP="003C1463">
      <w:pPr>
        <w:pStyle w:val="ListParagraph"/>
        <w:rPr>
          <w:u w:val="single"/>
        </w:rPr>
      </w:pPr>
      <w:r w:rsidRPr="003C1463">
        <w:rPr>
          <w:u w:val="single"/>
        </w:rPr>
        <w:drawing>
          <wp:inline distT="0" distB="0" distL="0" distR="0" wp14:anchorId="6DC38CFE" wp14:editId="393856DE">
            <wp:extent cx="5731510" cy="69151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76EA0" w14:textId="777BBC2D" w:rsidR="00AF0902" w:rsidRDefault="00AF0902" w:rsidP="003C1463">
      <w:pPr>
        <w:pStyle w:val="ListParagraph"/>
        <w:rPr>
          <w:u w:val="single"/>
        </w:rPr>
      </w:pPr>
    </w:p>
    <w:p w14:paraId="796E7B6E" w14:textId="7BF49535" w:rsidR="00AF0902" w:rsidRDefault="00AF0902" w:rsidP="00AF0902">
      <w:pPr>
        <w:pStyle w:val="ListParagraph"/>
      </w:pPr>
      <w:r>
        <w:rPr>
          <w:u w:val="single"/>
        </w:rPr>
        <w:t>Exchanges:</w:t>
      </w:r>
    </w:p>
    <w:p w14:paraId="710D1F0B" w14:textId="097497DE" w:rsidR="00AF0902" w:rsidRDefault="00AF0902" w:rsidP="00AF0902">
      <w:pPr>
        <w:pStyle w:val="ListParagraph"/>
        <w:numPr>
          <w:ilvl w:val="0"/>
          <w:numId w:val="9"/>
        </w:numPr>
      </w:pPr>
      <w:r>
        <w:t xml:space="preserve">The first exchange was for the </w:t>
      </w:r>
      <w:r w:rsidR="00C67AB3">
        <w:t>HTML</w:t>
      </w:r>
      <w:r>
        <w:t xml:space="preserve"> file of the webpage. There are 2 images embedded in the </w:t>
      </w:r>
      <w:r w:rsidR="00C67AB3">
        <w:t>HTML,</w:t>
      </w:r>
      <w:r>
        <w:t xml:space="preserve"> which were delivered subsequently</w:t>
      </w:r>
    </w:p>
    <w:p w14:paraId="20C6342B" w14:textId="1AD8539A" w:rsidR="00CA6CAB" w:rsidRDefault="00AF0902" w:rsidP="00CA6CAB">
      <w:pPr>
        <w:pStyle w:val="ListParagraph"/>
        <w:numPr>
          <w:ilvl w:val="0"/>
          <w:numId w:val="9"/>
        </w:numPr>
      </w:pPr>
      <w:r>
        <w:t xml:space="preserve">The </w:t>
      </w:r>
      <w:r w:rsidR="007306F8">
        <w:t>2</w:t>
      </w:r>
      <w:r w:rsidR="007306F8" w:rsidRPr="007306F8">
        <w:rPr>
          <w:vertAlign w:val="superscript"/>
        </w:rPr>
        <w:t>nd</w:t>
      </w:r>
      <w:r>
        <w:t xml:space="preserve"> exchange was for a .jpg file from the same host.</w:t>
      </w:r>
    </w:p>
    <w:p w14:paraId="3F895D46" w14:textId="58F2CAA8" w:rsidR="00AF0902" w:rsidRPr="00CA6CAB" w:rsidRDefault="00AF0902" w:rsidP="00CA6CAB">
      <w:pPr>
        <w:pStyle w:val="ListParagraph"/>
        <w:numPr>
          <w:ilvl w:val="0"/>
          <w:numId w:val="9"/>
        </w:numPr>
      </w:pPr>
      <w:r>
        <w:t>The 3</w:t>
      </w:r>
      <w:r w:rsidRPr="00CA6CAB">
        <w:rPr>
          <w:vertAlign w:val="superscript"/>
        </w:rPr>
        <w:t>rd</w:t>
      </w:r>
      <w:r>
        <w:t xml:space="preserve"> exchange was for a .png image file delivered from another host. </w:t>
      </w:r>
      <w:proofErr w:type="gramStart"/>
      <w:r>
        <w:t>So</w:t>
      </w:r>
      <w:proofErr w:type="gramEnd"/>
      <w:r>
        <w:t xml:space="preserve"> server returns a </w:t>
      </w:r>
      <w:r w:rsidRPr="00CA6CAB">
        <w:rPr>
          <w:b/>
          <w:bCs/>
        </w:rPr>
        <w:t xml:space="preserve">301 Moved Permanently </w:t>
      </w:r>
      <w:r>
        <w:t>message</w:t>
      </w:r>
      <w:r w:rsidR="00C67AB3">
        <w:t>,</w:t>
      </w:r>
      <w:r>
        <w:t xml:space="preserve"> which indicates that the requested content is present in another location</w:t>
      </w:r>
      <w:r w:rsidR="00CA6CAB">
        <w:t>:</w:t>
      </w:r>
    </w:p>
    <w:p w14:paraId="0C28B151" w14:textId="425F894E" w:rsidR="00CA6CAB" w:rsidRDefault="00CA6CAB" w:rsidP="00CA6CAB">
      <w:pPr>
        <w:pStyle w:val="ListParagraph"/>
        <w:ind w:left="1440"/>
      </w:pPr>
      <w:r w:rsidRPr="00CA6CAB">
        <w:t xml:space="preserve">Location: </w:t>
      </w:r>
      <w:hyperlink r:id="rId31" w:history="1">
        <w:r w:rsidRPr="00B6758F">
          <w:rPr>
            <w:rStyle w:val="Hyperlink"/>
          </w:rPr>
          <w:t>https://kurose.cslash.net/8E_cover</w:t>
        </w:r>
        <w:r w:rsidRPr="00B6758F">
          <w:rPr>
            <w:rStyle w:val="Hyperlink"/>
          </w:rPr>
          <w:t>_</w:t>
        </w:r>
        <w:r w:rsidRPr="00B6758F">
          <w:rPr>
            <w:rStyle w:val="Hyperlink"/>
          </w:rPr>
          <w:t>small.jpg\r\n</w:t>
        </w:r>
      </w:hyperlink>
    </w:p>
    <w:p w14:paraId="1A681EFF" w14:textId="77777777" w:rsidR="007306F8" w:rsidRDefault="007306F8" w:rsidP="00CA6CAB"/>
    <w:p w14:paraId="65A6FA63" w14:textId="7E624118" w:rsidR="00CA6CAB" w:rsidRPr="00BF54CD" w:rsidRDefault="00CA6CAB" w:rsidP="00CA6CAB">
      <w:pPr>
        <w:rPr>
          <w:b/>
          <w:bCs/>
          <w:sz w:val="28"/>
          <w:szCs w:val="28"/>
        </w:rPr>
      </w:pPr>
      <w:r w:rsidRPr="00BF54CD">
        <w:rPr>
          <w:b/>
          <w:bCs/>
          <w:sz w:val="28"/>
          <w:szCs w:val="28"/>
        </w:rPr>
        <w:t>Analyzing HTTPS messages:</w:t>
      </w:r>
    </w:p>
    <w:p w14:paraId="0A4DA1F8" w14:textId="68751A8A" w:rsidR="0035520A" w:rsidRDefault="002A7560" w:rsidP="005B4F82">
      <w:pPr>
        <w:ind w:left="720"/>
      </w:pPr>
      <w:r>
        <w:t>HTTP</w:t>
      </w:r>
      <w:r w:rsidR="00563A8F">
        <w:t xml:space="preserve">S </w:t>
      </w:r>
      <w:r w:rsidR="00C67AB3">
        <w:t>is a more secure form of HTTP.</w:t>
      </w:r>
      <w:r w:rsidR="00563A8F">
        <w:t xml:space="preserve"> TLS </w:t>
      </w:r>
      <w:r w:rsidR="00C67AB3">
        <w:t xml:space="preserve">is used </w:t>
      </w:r>
      <w:r w:rsidR="00563A8F">
        <w:t>to encrypt requests and responses from a host. TLS uses a method called public</w:t>
      </w:r>
      <w:r w:rsidR="00C67AB3">
        <w:t>-</w:t>
      </w:r>
      <w:r w:rsidR="00563A8F">
        <w:t>key encryption</w:t>
      </w:r>
      <w:r w:rsidR="00C67AB3">
        <w:t>,</w:t>
      </w:r>
      <w:r w:rsidR="00563A8F">
        <w:t xml:space="preserve"> where the host and the servers exchange public </w:t>
      </w:r>
      <w:r w:rsidR="00A85CF6">
        <w:t xml:space="preserve">keys. Each host uses the public key to encrypt the outgoing data. Each host uses </w:t>
      </w:r>
      <w:r w:rsidR="0035520A">
        <w:t>their private key to decrypt traffic from the other host.</w:t>
      </w:r>
      <w:r w:rsidR="005B4F82">
        <w:t xml:space="preserve"> TLS is also used to verify the identity of the server. Once the identity is confirmed</w:t>
      </w:r>
      <w:r w:rsidR="00C67AB3">
        <w:t>,</w:t>
      </w:r>
      <w:r w:rsidR="005B4F82">
        <w:t xml:space="preserve"> the keys are generated and exchanged. This process is called the TLS handshake.</w:t>
      </w:r>
    </w:p>
    <w:p w14:paraId="566450B9" w14:textId="63CD14F8" w:rsidR="00B3124B" w:rsidRDefault="0035520A" w:rsidP="00B3124B">
      <w:pPr>
        <w:ind w:left="720"/>
      </w:pPr>
      <w:r>
        <w:t>For this reason</w:t>
      </w:r>
      <w:r w:rsidR="005B4F82">
        <w:t>,</w:t>
      </w:r>
      <w:r>
        <w:t xml:space="preserve"> Wireshark need</w:t>
      </w:r>
      <w:r w:rsidR="00C67AB3">
        <w:t>s</w:t>
      </w:r>
      <w:r>
        <w:t xml:space="preserve"> the session keys generated by the </w:t>
      </w:r>
      <w:r w:rsidR="005B4F82">
        <w:t xml:space="preserve">TLS handshake to decrypt the HTTP requests and responses made using </w:t>
      </w:r>
      <w:r w:rsidR="00C67AB3">
        <w:t xml:space="preserve">the </w:t>
      </w:r>
      <w:r w:rsidR="005B4F82">
        <w:t>HTTP protocol</w:t>
      </w:r>
      <w:r w:rsidR="00B3124B">
        <w:t xml:space="preserve">. This is information can be logged by the web browser on setting an environment variable </w:t>
      </w:r>
      <w:r w:rsidR="00B3124B" w:rsidRPr="00B3124B">
        <w:rPr>
          <w:b/>
          <w:bCs/>
        </w:rPr>
        <w:t>SSLKEYLOGFILE</w:t>
      </w:r>
      <w:r w:rsidR="00B3124B">
        <w:t>. We should also set the path of this file in Wireshark preferences.</w:t>
      </w:r>
    </w:p>
    <w:p w14:paraId="13B6A57C" w14:textId="1DC9519F" w:rsidR="00B3124B" w:rsidRDefault="00257543" w:rsidP="00B3124B">
      <w:pPr>
        <w:ind w:left="720"/>
      </w:pPr>
      <w:r>
        <w:t>Once the TLS handshake is decrypted, additional HTTP and TCP packets are visible</w:t>
      </w:r>
      <w:r w:rsidR="00C67AB3">
        <w:t>, containing the decrypted</w:t>
      </w:r>
      <w:r>
        <w:t xml:space="preserve"> exchange between the client and the server.</w:t>
      </w:r>
    </w:p>
    <w:p w14:paraId="6DCA702D" w14:textId="4F4CFDE7" w:rsidR="00632D24" w:rsidRPr="00B3124B" w:rsidRDefault="00632D24" w:rsidP="00B3124B">
      <w:pPr>
        <w:ind w:left="720"/>
      </w:pPr>
      <w:r>
        <w:t xml:space="preserve">We can now filter the TLS messages with </w:t>
      </w:r>
      <w:r w:rsidR="00C67AB3">
        <w:t xml:space="preserve">the </w:t>
      </w:r>
      <w:r>
        <w:t>keyword “</w:t>
      </w:r>
      <w:proofErr w:type="spellStart"/>
      <w:r>
        <w:t>gaia</w:t>
      </w:r>
      <w:proofErr w:type="spellEnd"/>
      <w:r>
        <w:t>” since it is part of the domain name of the server:</w:t>
      </w:r>
    </w:p>
    <w:p w14:paraId="7F1A528C" w14:textId="48A0838F" w:rsidR="005B4F82" w:rsidRDefault="00632D24" w:rsidP="00CA6CAB">
      <w:r w:rsidRPr="00632D24">
        <w:drawing>
          <wp:inline distT="0" distB="0" distL="0" distR="0" wp14:anchorId="5B2EFB09" wp14:editId="383087C5">
            <wp:extent cx="5731510" cy="6267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3DB0B" w14:textId="50570385" w:rsidR="00632D24" w:rsidRDefault="00632D24" w:rsidP="00CA6CAB"/>
    <w:p w14:paraId="352EECF1" w14:textId="3D67A28A" w:rsidR="00632D24" w:rsidRDefault="00632D24" w:rsidP="00CA6CAB">
      <w:r>
        <w:lastRenderedPageBreak/>
        <w:t>On expanding the details section of the first Client Hello TLS message</w:t>
      </w:r>
      <w:r w:rsidR="00C67AB3">
        <w:t>,</w:t>
      </w:r>
      <w:r>
        <w:t xml:space="preserve"> we see an extension named “server-name (</w:t>
      </w:r>
      <w:proofErr w:type="spellStart"/>
      <w:r>
        <w:t>len</w:t>
      </w:r>
      <w:proofErr w:type="spellEnd"/>
      <w:r>
        <w:t>=22)</w:t>
      </w:r>
      <w:r w:rsidR="00C67AB3">
        <w:t>. T</w:t>
      </w:r>
      <w:r>
        <w:t xml:space="preserve">his </w:t>
      </w:r>
      <w:r w:rsidR="00C67AB3">
        <w:t>should</w:t>
      </w:r>
      <w:r>
        <w:t xml:space="preserve"> contain the server’s name: </w:t>
      </w:r>
    </w:p>
    <w:p w14:paraId="4C9F481C" w14:textId="6D8D9394" w:rsidR="00632D24" w:rsidRDefault="00632D24" w:rsidP="00CA6CAB">
      <w:r w:rsidRPr="00632D24">
        <w:drawing>
          <wp:inline distT="0" distB="0" distL="0" distR="0" wp14:anchorId="3B792DFA" wp14:editId="782FFACF">
            <wp:extent cx="5731510" cy="87566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7EDD" w14:textId="037EF135" w:rsidR="00632D24" w:rsidRDefault="00632D24" w:rsidP="00CA6CAB"/>
    <w:p w14:paraId="37F83567" w14:textId="1DD3983A" w:rsidR="00632D24" w:rsidRDefault="009479A1" w:rsidP="00CA6CAB">
      <w:r>
        <w:t xml:space="preserve">This is </w:t>
      </w:r>
      <w:r w:rsidR="00211BB0">
        <w:t xml:space="preserve">Client Hello frame is a </w:t>
      </w:r>
      <w:r>
        <w:t>part of the TLS handshake</w:t>
      </w:r>
      <w:r w:rsidR="00211BB0">
        <w:t>. It doesn’t contain the HTTP layer above it:</w:t>
      </w:r>
    </w:p>
    <w:p w14:paraId="5983A204" w14:textId="0F9F9603" w:rsidR="00211BB0" w:rsidRDefault="00211BB0" w:rsidP="00CA6CAB">
      <w:r w:rsidRPr="00211BB0">
        <w:drawing>
          <wp:inline distT="0" distB="0" distL="0" distR="0" wp14:anchorId="749F441F" wp14:editId="0178BAB6">
            <wp:extent cx="5731510" cy="55626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A5EA" w14:textId="38CF70CA" w:rsidR="00211BB0" w:rsidRDefault="00211BB0" w:rsidP="00CA6CAB"/>
    <w:p w14:paraId="4BE1DB75" w14:textId="26CF4A03" w:rsidR="00211BB0" w:rsidRDefault="00211BB0" w:rsidP="00CA6CAB">
      <w:r>
        <w:t>To access the HTTP queries, we can filter out the frames exchanged which involves the public IP of the server (</w:t>
      </w:r>
      <w:r w:rsidRPr="00211BB0">
        <w:t>128.119.245.12</w:t>
      </w:r>
      <w:r>
        <w:t xml:space="preserve">), using ip.addr == </w:t>
      </w:r>
      <w:r w:rsidRPr="00211BB0">
        <w:t>128.119.245.12</w:t>
      </w:r>
      <w:r>
        <w:t>. Now we can see all the other frames:</w:t>
      </w:r>
    </w:p>
    <w:p w14:paraId="7957100E" w14:textId="4A619623" w:rsidR="00211BB0" w:rsidRDefault="00211BB0" w:rsidP="00CA6CAB">
      <w:r w:rsidRPr="00211BB0">
        <w:drawing>
          <wp:inline distT="0" distB="0" distL="0" distR="0" wp14:anchorId="7C580184" wp14:editId="58636B2C">
            <wp:extent cx="5731510" cy="2454910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9A218" w14:textId="074B602B" w:rsidR="002A3587" w:rsidRDefault="002A3587" w:rsidP="00CA6CAB">
      <w:r>
        <w:t>These are our main HTTP GET request</w:t>
      </w:r>
      <w:r w:rsidR="00C67AB3">
        <w:t>s</w:t>
      </w:r>
      <w:r>
        <w:t xml:space="preserve"> and response</w:t>
      </w:r>
      <w:r w:rsidR="00C67AB3">
        <w:t>s</w:t>
      </w:r>
      <w:r>
        <w:t>:</w:t>
      </w:r>
    </w:p>
    <w:p w14:paraId="3CA9D0C1" w14:textId="37E74A94" w:rsidR="002A3587" w:rsidRDefault="002A3587" w:rsidP="00CA6CAB">
      <w:r w:rsidRPr="002A3587">
        <w:drawing>
          <wp:inline distT="0" distB="0" distL="0" distR="0" wp14:anchorId="2ECB0032" wp14:editId="6B9187B6">
            <wp:extent cx="5731510" cy="260985"/>
            <wp:effectExtent l="0" t="0" r="254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0FFB0" w14:textId="77777777" w:rsidR="002A3587" w:rsidRDefault="002A3587" w:rsidP="00CA6CAB"/>
    <w:p w14:paraId="386D47B5" w14:textId="58FB07A4" w:rsidR="002A3587" w:rsidRDefault="002A3587" w:rsidP="00CA6CAB">
      <w:r>
        <w:t>These messages contain an extra layer called HTTP, which are now decrypted:</w:t>
      </w:r>
    </w:p>
    <w:p w14:paraId="370F2B8D" w14:textId="592DB3AC" w:rsidR="002A3587" w:rsidRDefault="002A3587" w:rsidP="00CA6CAB">
      <w:r w:rsidRPr="002A3587">
        <w:drawing>
          <wp:inline distT="0" distB="0" distL="0" distR="0" wp14:anchorId="558E5C38" wp14:editId="5F02A465">
            <wp:extent cx="6466089" cy="51937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550979" cy="52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2BAF4" w14:textId="5822CF01" w:rsidR="002A3587" w:rsidRDefault="002A3587" w:rsidP="00CA6CAB">
      <w:r>
        <w:t>The GET response contains the HTML data which is rendered by our browser:</w:t>
      </w:r>
    </w:p>
    <w:p w14:paraId="4A6C426A" w14:textId="09385994" w:rsidR="002A3587" w:rsidRDefault="002A3587" w:rsidP="00CA6CAB">
      <w:r w:rsidRPr="002A3587">
        <w:lastRenderedPageBreak/>
        <w:drawing>
          <wp:inline distT="0" distB="0" distL="0" distR="0" wp14:anchorId="2E7CA574" wp14:editId="64DCE489">
            <wp:extent cx="5731510" cy="1103630"/>
            <wp:effectExtent l="0" t="0" r="254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13544" w14:textId="01393577" w:rsidR="002A3587" w:rsidRDefault="00635094" w:rsidP="00CA6CAB">
      <w:r>
        <w:t xml:space="preserve">Webpage 2: </w:t>
      </w:r>
      <w:hyperlink r:id="rId39" w:history="1">
        <w:r w:rsidR="00C323D1" w:rsidRPr="00B6758F">
          <w:rPr>
            <w:rStyle w:val="Hyperlink"/>
          </w:rPr>
          <w:t>http://gaia.cs.umass.edu/wireshark-labs/HTTP-wireshark-file4.html</w:t>
        </w:r>
      </w:hyperlink>
    </w:p>
    <w:p w14:paraId="07626045" w14:textId="47B12BD7" w:rsidR="00C323D1" w:rsidRDefault="00BF54CD" w:rsidP="00CA6CAB">
      <w:r>
        <w:t>For the second webpage, the HTTP response was pretty much the same</w:t>
      </w:r>
      <w:r w:rsidR="00C67AB3">
        <w:t>,</w:t>
      </w:r>
      <w:r>
        <w:t xml:space="preserve"> but we got a</w:t>
      </w:r>
      <w:r w:rsidR="00C67AB3">
        <w:t>n</w:t>
      </w:r>
      <w:r>
        <w:t xml:space="preserve"> </w:t>
      </w:r>
      <w:r w:rsidRPr="00BF54CD">
        <w:rPr>
          <w:b/>
          <w:bCs/>
        </w:rPr>
        <w:t>HTTP 200 OK</w:t>
      </w:r>
      <w:r>
        <w:t xml:space="preserve"> message instead of the </w:t>
      </w:r>
      <w:r w:rsidRPr="00BF54CD">
        <w:rPr>
          <w:b/>
          <w:bCs/>
        </w:rPr>
        <w:t>HTTP 304 Permanently Moved</w:t>
      </w:r>
      <w:r>
        <w:t xml:space="preserve"> message for the last image:</w:t>
      </w:r>
    </w:p>
    <w:p w14:paraId="7775B7B1" w14:textId="208846E3" w:rsidR="00BF54CD" w:rsidRDefault="00BF54CD" w:rsidP="00CA6CAB">
      <w:r w:rsidRPr="00BF54CD">
        <w:drawing>
          <wp:inline distT="0" distB="0" distL="0" distR="0" wp14:anchorId="27143BAD" wp14:editId="7C6D802A">
            <wp:extent cx="6320699" cy="475488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47407" cy="477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34E9F" w14:textId="4321069B" w:rsidR="002A3587" w:rsidRDefault="00BF54CD" w:rsidP="00CA6CAB">
      <w:r>
        <w:t>The difference between the HTTP protocol as experimented in the first section was that there is a TLS protocol layer beneath HTTP:</w:t>
      </w:r>
    </w:p>
    <w:p w14:paraId="65073B41" w14:textId="323CEFF5" w:rsidR="00BF54CD" w:rsidRDefault="00BF54CD" w:rsidP="00CA6CAB">
      <w:r w:rsidRPr="00BF54CD">
        <w:drawing>
          <wp:inline distT="0" distB="0" distL="0" distR="0" wp14:anchorId="7DECFC6C" wp14:editId="75865D33">
            <wp:extent cx="5731510" cy="589915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E62DE" w14:textId="16B3C8D3" w:rsidR="00080E35" w:rsidRDefault="00080E35" w:rsidP="00CA6CAB"/>
    <w:p w14:paraId="0A2C08E4" w14:textId="2DE23E20" w:rsidR="00080E35" w:rsidRPr="00CA6CAB" w:rsidRDefault="00080E35" w:rsidP="00080E35">
      <w:pPr>
        <w:jc w:val="center"/>
      </w:pPr>
      <w:r>
        <w:t>*****</w:t>
      </w:r>
    </w:p>
    <w:sectPr w:rsidR="00080E35" w:rsidRPr="00CA6CAB" w:rsidSect="00B40B6A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F51EF"/>
    <w:multiLevelType w:val="hybridMultilevel"/>
    <w:tmpl w:val="C4963936"/>
    <w:lvl w:ilvl="0" w:tplc="344CCD70">
      <w:start w:val="1"/>
      <w:numFmt w:val="low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AD5DB0"/>
    <w:multiLevelType w:val="hybridMultilevel"/>
    <w:tmpl w:val="CFEAFC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B6450C2"/>
    <w:multiLevelType w:val="hybridMultilevel"/>
    <w:tmpl w:val="8856C9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2B55C1"/>
    <w:multiLevelType w:val="hybridMultilevel"/>
    <w:tmpl w:val="0868F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2F0F59"/>
    <w:multiLevelType w:val="hybridMultilevel"/>
    <w:tmpl w:val="2CF86C6C"/>
    <w:lvl w:ilvl="0" w:tplc="020A91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B13BF"/>
    <w:multiLevelType w:val="hybridMultilevel"/>
    <w:tmpl w:val="E68650C6"/>
    <w:lvl w:ilvl="0" w:tplc="906278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9D3262"/>
    <w:multiLevelType w:val="hybridMultilevel"/>
    <w:tmpl w:val="EDCA04AE"/>
    <w:lvl w:ilvl="0" w:tplc="5D842F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923C86"/>
    <w:multiLevelType w:val="hybridMultilevel"/>
    <w:tmpl w:val="680C27CA"/>
    <w:lvl w:ilvl="0" w:tplc="5C5A6A6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9368E6"/>
    <w:multiLevelType w:val="hybridMultilevel"/>
    <w:tmpl w:val="3A4CDF96"/>
    <w:lvl w:ilvl="0" w:tplc="C302A1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EE15D3F"/>
    <w:multiLevelType w:val="hybridMultilevel"/>
    <w:tmpl w:val="F9CC990C"/>
    <w:lvl w:ilvl="0" w:tplc="BD2CFBC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8"/>
  </w:num>
  <w:num w:numId="7">
    <w:abstractNumId w:val="4"/>
  </w:num>
  <w:num w:numId="8">
    <w:abstractNumId w:val="7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LOwNDQ1NTMwMzBU0lEKTi0uzszPAykwrAUAvNK2BiwAAAA="/>
  </w:docVars>
  <w:rsids>
    <w:rsidRoot w:val="007D72D8"/>
    <w:rsid w:val="00010063"/>
    <w:rsid w:val="00050372"/>
    <w:rsid w:val="00080E35"/>
    <w:rsid w:val="00211BB0"/>
    <w:rsid w:val="00257543"/>
    <w:rsid w:val="002A3587"/>
    <w:rsid w:val="002A7560"/>
    <w:rsid w:val="00312637"/>
    <w:rsid w:val="00322536"/>
    <w:rsid w:val="00324429"/>
    <w:rsid w:val="0035520A"/>
    <w:rsid w:val="003C1463"/>
    <w:rsid w:val="0048587B"/>
    <w:rsid w:val="004F30AE"/>
    <w:rsid w:val="005060F0"/>
    <w:rsid w:val="005164AE"/>
    <w:rsid w:val="00563A8F"/>
    <w:rsid w:val="00593C8F"/>
    <w:rsid w:val="005B4F82"/>
    <w:rsid w:val="00632D24"/>
    <w:rsid w:val="00635094"/>
    <w:rsid w:val="007306F8"/>
    <w:rsid w:val="00764D3C"/>
    <w:rsid w:val="007D72D8"/>
    <w:rsid w:val="007E29CF"/>
    <w:rsid w:val="007E5BC6"/>
    <w:rsid w:val="00846159"/>
    <w:rsid w:val="008831A6"/>
    <w:rsid w:val="00893538"/>
    <w:rsid w:val="008F22F8"/>
    <w:rsid w:val="009479A1"/>
    <w:rsid w:val="009B5700"/>
    <w:rsid w:val="00A85CF6"/>
    <w:rsid w:val="00AB6657"/>
    <w:rsid w:val="00AF0902"/>
    <w:rsid w:val="00B233F1"/>
    <w:rsid w:val="00B3124B"/>
    <w:rsid w:val="00B40B6A"/>
    <w:rsid w:val="00BF54CD"/>
    <w:rsid w:val="00C323D1"/>
    <w:rsid w:val="00C468EA"/>
    <w:rsid w:val="00C67AB3"/>
    <w:rsid w:val="00CA6CAB"/>
    <w:rsid w:val="00D46E2F"/>
    <w:rsid w:val="00DF7950"/>
    <w:rsid w:val="00E51DDE"/>
    <w:rsid w:val="00FC3860"/>
    <w:rsid w:val="00FF3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1C662"/>
  <w15:chartTrackingRefBased/>
  <w15:docId w15:val="{28F77159-A8E8-426F-80B2-609BAC06B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0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58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14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14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1463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B40B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40B6A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0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38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9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11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oleObject" Target="embeddings/oleObject4.bin"/><Relationship Id="rId26" Type="http://schemas.openxmlformats.org/officeDocument/2006/relationships/image" Target="media/image15.png"/><Relationship Id="rId39" Type="http://schemas.openxmlformats.org/officeDocument/2006/relationships/hyperlink" Target="http://gaia.cs.umass.edu/wireshark-labs/HTTP-wireshark-file4.html" TargetMode="External"/><Relationship Id="rId21" Type="http://schemas.openxmlformats.org/officeDocument/2006/relationships/oleObject" Target="embeddings/oleObject5.bin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emf"/><Relationship Id="rId29" Type="http://schemas.openxmlformats.org/officeDocument/2006/relationships/image" Target="media/image18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6.bin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13.emf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10" Type="http://schemas.openxmlformats.org/officeDocument/2006/relationships/image" Target="media/image4.emf"/><Relationship Id="rId19" Type="http://schemas.openxmlformats.org/officeDocument/2006/relationships/image" Target="media/image10.png"/><Relationship Id="rId31" Type="http://schemas.openxmlformats.org/officeDocument/2006/relationships/hyperlink" Target="https://kurose.cslash.net/8E_cover_small.jpg\r\n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7.emf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emf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0</TotalTime>
  <Pages>12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 (CS302)</dc:title>
  <dc:subject/>
  <dc:creator>Alan Tony</dc:creator>
  <cp:keywords/>
  <dc:description/>
  <cp:lastModifiedBy>Alan Tony</cp:lastModifiedBy>
  <cp:revision>7</cp:revision>
  <dcterms:created xsi:type="dcterms:W3CDTF">2021-10-06T15:14:00Z</dcterms:created>
  <dcterms:modified xsi:type="dcterms:W3CDTF">2021-10-07T17:25:00Z</dcterms:modified>
</cp:coreProperties>
</file>